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D1CCA0" w14:textId="327936BC" w:rsidR="0036457B" w:rsidRPr="0036457B" w:rsidRDefault="0036457B" w:rsidP="0036457B">
      <w:pPr>
        <w:pStyle w:val="NoSpacing"/>
        <w:rPr>
          <w:rFonts w:eastAsia="Times New Roman"/>
          <w:b/>
          <w:bCs/>
          <w:sz w:val="20"/>
          <w:szCs w:val="20"/>
          <w:lang w:val="en-US" w:eastAsia="de-DE"/>
        </w:rPr>
      </w:pPr>
      <w:proofErr w:type="spellStart"/>
      <w:r w:rsidRPr="0036457B">
        <w:rPr>
          <w:b/>
          <w:bCs/>
          <w:lang w:val="en-US"/>
        </w:rPr>
        <w:t>Examplary</w:t>
      </w:r>
      <w:proofErr w:type="spellEnd"/>
      <w:r w:rsidRPr="0036457B">
        <w:rPr>
          <w:b/>
          <w:bCs/>
          <w:lang w:val="en-US"/>
        </w:rPr>
        <w:t xml:space="preserve"> SOP: MD Simulations</w:t>
      </w:r>
    </w:p>
    <w:p w14:paraId="21B51755" w14:textId="77777777" w:rsidR="0036457B" w:rsidRDefault="0036457B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</w:p>
    <w:p w14:paraId="33604E76" w14:textId="04A3F9DC" w:rsidR="006D11D0" w:rsidRPr="007D53D1" w:rsidRDefault="006D11D0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Membrane simulation: yes/no</w:t>
      </w:r>
    </w:p>
    <w:p w14:paraId="5E448B2B" w14:textId="4B5010C4" w:rsidR="009B1C13" w:rsidRPr="007D53D1" w:rsidRDefault="009B1C13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Cycles of minimization</w:t>
      </w:r>
      <w:r w:rsidR="000C17F0" w:rsidRPr="007D53D1">
        <w:rPr>
          <w:rFonts w:ascii="Arial" w:eastAsia="Times New Roman" w:hAnsi="Arial" w:cs="Arial"/>
          <w:sz w:val="20"/>
          <w:szCs w:val="20"/>
          <w:lang w:val="en-US" w:eastAsia="de-DE"/>
        </w:rPr>
        <w:t>:</w:t>
      </w:r>
      <w:r w:rsidR="00816F95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EB6EFE" w:rsidRPr="007D53D1">
        <w:rPr>
          <w:rFonts w:ascii="Arial" w:eastAsia="Times New Roman" w:hAnsi="Arial" w:cs="Arial"/>
          <w:sz w:val="20"/>
          <w:szCs w:val="20"/>
          <w:lang w:val="en-US" w:eastAsia="de-DE"/>
        </w:rPr>
        <w:t>XX</w:t>
      </w:r>
    </w:p>
    <w:p w14:paraId="0B81C0B4" w14:textId="4DDC6DE7" w:rsidR="00B913AB" w:rsidRPr="007D53D1" w:rsidRDefault="00B913AB" w:rsidP="00A73587">
      <w:pPr>
        <w:pStyle w:val="FirstParagraph"/>
        <w:jc w:val="both"/>
        <w:rPr>
          <w:rFonts w:ascii="Arial" w:hAnsi="Arial" w:cs="Arial"/>
          <w:sz w:val="20"/>
          <w:szCs w:val="20"/>
        </w:rPr>
      </w:pPr>
      <w:r w:rsidRPr="007D53D1">
        <w:rPr>
          <w:rFonts w:ascii="Arial" w:hAnsi="Arial" w:cs="Arial"/>
          <w:sz w:val="20"/>
          <w:szCs w:val="20"/>
        </w:rPr>
        <w:t>&lt;</w:t>
      </w:r>
      <w:proofErr w:type="spellStart"/>
      <w:r w:rsidR="00EF05B8" w:rsidRPr="007D53D1">
        <w:rPr>
          <w:rFonts w:ascii="Arial" w:hAnsi="Arial" w:cs="Arial"/>
          <w:sz w:val="20"/>
          <w:szCs w:val="20"/>
        </w:rPr>
        <w:t>Section|</w:t>
      </w:r>
      <w:r w:rsidRPr="007D53D1">
        <w:rPr>
          <w:rFonts w:ascii="Arial" w:eastAsia="Times New Roman" w:hAnsi="Arial" w:cs="Arial"/>
          <w:sz w:val="20"/>
          <w:szCs w:val="20"/>
          <w:lang w:eastAsia="de-DE"/>
        </w:rPr>
        <w:t>Preparation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eastAsia="de-DE"/>
        </w:rPr>
        <w:t xml:space="preserve"> and Environment</w:t>
      </w:r>
      <w:r w:rsidRPr="007D53D1">
        <w:rPr>
          <w:rFonts w:ascii="Arial" w:hAnsi="Arial" w:cs="Arial"/>
          <w:sz w:val="20"/>
          <w:szCs w:val="20"/>
        </w:rPr>
        <w:t>&gt;</w:t>
      </w:r>
    </w:p>
    <w:p w14:paraId="142146A8" w14:textId="0A7F823E" w:rsidR="00246166" w:rsidRPr="007D53D1" w:rsidRDefault="00233924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The variants were protonated with {PROPKA| protonation method} according to {7.4| pH}, neutralized by adding counterions.</w:t>
      </w:r>
    </w:p>
    <w:p w14:paraId="6EE60809" w14:textId="2179176C" w:rsidR="00246166" w:rsidRPr="007D53D1" w:rsidRDefault="00233924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bookmarkStart w:id="0" w:name="_Hlk90656028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if|membrane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simulation|e|true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  <w:r w:rsidR="009C105E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, 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>T</w:t>
      </w:r>
      <w:r w:rsidR="009C105E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he variants </w:t>
      </w:r>
      <w:r w:rsidR="00FF1D0E">
        <w:rPr>
          <w:rFonts w:ascii="Arial" w:eastAsia="Times New Roman" w:hAnsi="Arial" w:cs="Arial"/>
          <w:sz w:val="20"/>
          <w:szCs w:val="20"/>
          <w:lang w:val="en-US" w:eastAsia="de-DE"/>
        </w:rPr>
        <w:t>were</w:t>
      </w:r>
      <w:r w:rsidR="00FF1D0E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embedded in a membrane </w:t>
      </w:r>
      <w:r w:rsidR="00DD39BA" w:rsidRPr="007D53D1">
        <w:rPr>
          <w:rFonts w:ascii="Arial" w:eastAsia="Times New Roman" w:hAnsi="Arial" w:cs="Arial"/>
          <w:sz w:val="20"/>
          <w:szCs w:val="20"/>
          <w:lang w:val="en-US" w:eastAsia="de-DE"/>
        </w:rPr>
        <w:t>consisting of</w:t>
      </w:r>
      <w:r w:rsidR="006B3240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{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POPC|Lipid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ype}</w:t>
      </w:r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lipids </w:t>
      </w:r>
      <w:r w:rsidR="00822359" w:rsidRPr="007D53D1">
        <w:rPr>
          <w:rFonts w:ascii="Arial" w:eastAsia="Times New Roman" w:hAnsi="Arial" w:cs="Arial"/>
          <w:sz w:val="20"/>
          <w:szCs w:val="20"/>
          <w:lang w:val="en-US" w:eastAsia="de-DE"/>
        </w:rPr>
        <w:t>and</w:t>
      </w:r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solvated in a {</w:t>
      </w:r>
      <w:proofErr w:type="spellStart"/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rectangular|box</w:t>
      </w:r>
      <w:proofErr w:type="spellEnd"/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ype}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water box using {TIP3P|water type} with a minimal shell of {12 </w:t>
      </w:r>
      <w:proofErr w:type="spellStart"/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>Å|shell</w:t>
      </w:r>
      <w:proofErr w:type="spellEnd"/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radius} around the solute.</w:t>
      </w:r>
      <w:r w:rsidR="00176E9F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="003E63EA" w:rsidRPr="007D53D1">
        <w:rPr>
          <w:rFonts w:ascii="Arial" w:eastAsia="Times New Roman" w:hAnsi="Arial" w:cs="Arial"/>
          <w:sz w:val="20"/>
          <w:szCs w:val="20"/>
          <w:lang w:val="en-US" w:eastAsia="de-DE"/>
        </w:rPr>
        <w:t>elif</w:t>
      </w:r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|membrane</w:t>
      </w:r>
      <w:proofErr w:type="spellEnd"/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simulation|e|false</w:t>
      </w:r>
      <w:proofErr w:type="spellEnd"/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&gt;, </w:t>
      </w:r>
      <w:r w:rsidR="003E63EA" w:rsidRPr="007D53D1">
        <w:rPr>
          <w:rFonts w:ascii="Arial" w:eastAsia="Times New Roman" w:hAnsi="Arial" w:cs="Arial"/>
          <w:sz w:val="20"/>
          <w:szCs w:val="20"/>
          <w:lang w:val="en-US" w:eastAsia="de-DE"/>
        </w:rPr>
        <w:t>t</w:t>
      </w:r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he </w:t>
      </w:r>
      <w:r w:rsidR="006B3240" w:rsidRPr="007D53D1">
        <w:rPr>
          <w:rFonts w:ascii="Arial" w:eastAsia="Times New Roman" w:hAnsi="Arial" w:cs="Arial"/>
          <w:sz w:val="20"/>
          <w:szCs w:val="20"/>
          <w:lang w:val="en-US" w:eastAsia="de-DE"/>
        </w:rPr>
        <w:t>variants were</w:t>
      </w:r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solvated in a</w:t>
      </w:r>
      <w:r w:rsidR="00420F1B" w:rsidRPr="007D53D1">
        <w:rPr>
          <w:rFonts w:ascii="Arial" w:eastAsia="Times New Roman" w:hAnsi="Arial" w:cs="Arial"/>
          <w:sz w:val="20"/>
          <w:szCs w:val="20"/>
          <w:lang w:val="en-US" w:eastAsia="de-DE"/>
        </w:rPr>
        <w:t>n</w:t>
      </w:r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{</w:t>
      </w:r>
      <w:proofErr w:type="spellStart"/>
      <w:r w:rsidR="004C4118" w:rsidRPr="007D53D1">
        <w:rPr>
          <w:rFonts w:ascii="Arial" w:eastAsia="Times New Roman" w:hAnsi="Arial" w:cs="Arial"/>
          <w:sz w:val="20"/>
          <w:szCs w:val="20"/>
          <w:lang w:val="en-US" w:eastAsia="de-DE"/>
        </w:rPr>
        <w:t>octahedral|box</w:t>
      </w:r>
      <w:proofErr w:type="spellEnd"/>
      <w:r w:rsidR="004C411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ype</w:t>
      </w:r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}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water box using {TIP3P|water type} with a minimal shell of {12 </w:t>
      </w:r>
      <w:proofErr w:type="spellStart"/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>Å|shell</w:t>
      </w:r>
      <w:proofErr w:type="spellEnd"/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radius} around the solute</w:t>
      </w:r>
      <w:r w:rsidR="003E63EA" w:rsidRPr="007D53D1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</w:p>
    <w:bookmarkEnd w:id="0"/>
    <w:p w14:paraId="37A7366D" w14:textId="5967CEA5" w:rsidR="00176E9F" w:rsidRPr="007D53D1" w:rsidRDefault="00176E9F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All atom {molecular dynamics (MD)|simulation} were performed using</w:t>
      </w:r>
      <w:r w:rsidR="00FF1D0E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he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{AMBER14|suite}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suite.</w:t>
      </w:r>
    </w:p>
    <w:p w14:paraId="0ED07D7D" w14:textId="401139DB" w:rsidR="002A2671" w:rsidRDefault="00176E9F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if|water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ype|e|TIP3P&gt;</w:t>
      </w:r>
      <w:r w:rsidR="00792ACA" w:rsidRPr="007D53D1">
        <w:rPr>
          <w:rFonts w:ascii="Arial" w:eastAsia="Times New Roman" w:hAnsi="Arial" w:cs="Arial"/>
          <w:sz w:val="20"/>
          <w:szCs w:val="20"/>
          <w:lang w:val="en-US" w:eastAsia="de-DE"/>
        </w:rPr>
        <w:t>,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he</w:t>
      </w:r>
      <w:r w:rsidR="00792ACA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{ff14SB|force field}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013409" w:rsidRPr="007D53D1">
        <w:rPr>
          <w:rFonts w:ascii="Arial" w:eastAsia="Times New Roman" w:hAnsi="Arial" w:cs="Arial"/>
          <w:sz w:val="20"/>
          <w:szCs w:val="20"/>
          <w:lang w:val="en-US" w:eastAsia="de-DE"/>
        </w:rPr>
        <w:t>was used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&lt;</w:t>
      </w:r>
      <w:proofErr w:type="spellStart"/>
      <w:r w:rsidR="006B3240" w:rsidRPr="007D53D1">
        <w:rPr>
          <w:rFonts w:ascii="Arial" w:eastAsia="Times New Roman" w:hAnsi="Arial" w:cs="Arial"/>
          <w:sz w:val="20"/>
          <w:szCs w:val="20"/>
          <w:lang w:val="en-US" w:eastAsia="de-DE"/>
        </w:rPr>
        <w:t>elif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|water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type|e|OPC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  <w:r w:rsidR="00792ACA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, 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The 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{ff19SB|force field}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013409" w:rsidRPr="007D53D1">
        <w:rPr>
          <w:rFonts w:ascii="Arial" w:eastAsia="Times New Roman" w:hAnsi="Arial" w:cs="Arial"/>
          <w:sz w:val="20"/>
          <w:szCs w:val="20"/>
          <w:lang w:val="en-US" w:eastAsia="de-DE"/>
        </w:rPr>
        <w:t>was used</w:t>
      </w:r>
      <w:r w:rsidR="002A2671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</w:p>
    <w:p w14:paraId="5B7DEEEA" w14:textId="4ECB62E8" w:rsidR="00FF1D0E" w:rsidRDefault="00FF1D0E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if|membrane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simulation|e|true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  <w:r w:rsidR="002A2671">
        <w:rPr>
          <w:rFonts w:ascii="Arial" w:eastAsia="Times New Roman" w:hAnsi="Arial" w:cs="Arial"/>
          <w:sz w:val="20"/>
          <w:szCs w:val="20"/>
          <w:lang w:val="en-US" w:eastAsia="de-DE"/>
        </w:rPr>
        <w:t>, the force field is used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in combination with </w:t>
      </w:r>
      <w:r w:rsidR="00711CB3">
        <w:rPr>
          <w:rFonts w:ascii="Arial" w:eastAsia="Times New Roman" w:hAnsi="Arial" w:cs="Arial"/>
          <w:sz w:val="20"/>
          <w:szCs w:val="20"/>
          <w:lang w:val="en-US" w:eastAsia="de-DE"/>
        </w:rPr>
        <w:t xml:space="preserve">a 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{LIPID14|force field}</w:t>
      </w:r>
      <w:r w:rsidR="00A77E22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</w:p>
    <w:p w14:paraId="5514F903" w14:textId="33162ABC" w:rsidR="008273A4" w:rsidRPr="007D53D1" w:rsidRDefault="008273A4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if|membrane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simulation|e|true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6B39C5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During the </w:t>
      </w:r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{</w:t>
      </w:r>
      <w:proofErr w:type="spellStart"/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thermalization|period</w:t>
      </w:r>
      <w:proofErr w:type="spellEnd"/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},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he time step for all MD simulations was set to {2 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fs|dt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} with a </w:t>
      </w:r>
      <w:r w:rsidR="008D6C49" w:rsidRPr="007D53D1">
        <w:rPr>
          <w:rFonts w:ascii="Arial" w:eastAsia="Times New Roman" w:hAnsi="Arial" w:cs="Arial"/>
          <w:sz w:val="20"/>
          <w:szCs w:val="20"/>
          <w:lang w:val="en-US" w:eastAsia="de-DE"/>
        </w:rPr>
        <w:t>direct space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, nonbonded cutoff of {9 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Å|cut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}. </w:t>
      </w:r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During the {</w:t>
      </w:r>
      <w:proofErr w:type="spellStart"/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production|period</w:t>
      </w:r>
      <w:proofErr w:type="spellEnd"/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}, the time step for all MD simulations was set to {4 </w:t>
      </w:r>
      <w:proofErr w:type="spellStart"/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fs|dt</w:t>
      </w:r>
      <w:proofErr w:type="spellEnd"/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} as hydrogen mass repartitioning was used with a direct-space, non-bonded cutoff of {8 </w:t>
      </w:r>
      <w:proofErr w:type="spellStart"/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Å|cut</w:t>
      </w:r>
      <w:proofErr w:type="spellEnd"/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}.</w:t>
      </w:r>
      <w:r w:rsidR="008D6C49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="003E63EA" w:rsidRPr="007D53D1">
        <w:rPr>
          <w:rFonts w:ascii="Arial" w:eastAsia="Times New Roman" w:hAnsi="Arial" w:cs="Arial"/>
          <w:sz w:val="20"/>
          <w:szCs w:val="20"/>
          <w:lang w:val="en-US" w:eastAsia="de-DE"/>
        </w:rPr>
        <w:t>elif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|membrane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simulation|e|false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  <w:r w:rsidR="00C91D0E" w:rsidRPr="007D53D1">
        <w:rPr>
          <w:rFonts w:ascii="Arial" w:eastAsia="Times New Roman" w:hAnsi="Arial" w:cs="Arial"/>
          <w:sz w:val="20"/>
          <w:szCs w:val="20"/>
          <w:lang w:val="en-US" w:eastAsia="de-DE"/>
        </w:rPr>
        <w:t>,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3E63EA" w:rsidRPr="007D53D1">
        <w:rPr>
          <w:rFonts w:ascii="Arial" w:eastAsia="Times New Roman" w:hAnsi="Arial" w:cs="Arial"/>
          <w:sz w:val="20"/>
          <w:szCs w:val="20"/>
          <w:lang w:val="en-US" w:eastAsia="de-DE"/>
        </w:rPr>
        <w:t>t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h</w:t>
      </w:r>
      <w:r w:rsidR="00C91D0E" w:rsidRPr="007D53D1">
        <w:rPr>
          <w:rFonts w:ascii="Arial" w:eastAsia="Times New Roman" w:hAnsi="Arial" w:cs="Arial"/>
          <w:sz w:val="20"/>
          <w:szCs w:val="20"/>
          <w:lang w:val="en-US" w:eastAsia="de-DE"/>
        </w:rPr>
        <w:t>e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ime step for all MD simulations was set to {4 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fs|dt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} as hydrogen mass repartitioning was used with a direct-space, non-bonded cutoff of {8 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Å|cut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}.</w:t>
      </w:r>
    </w:p>
    <w:p w14:paraId="244CB3AA" w14:textId="4FCA52A0" w:rsidR="008273A4" w:rsidRPr="007D53D1" w:rsidRDefault="00DA30CC" w:rsidP="00A73587">
      <w:pPr>
        <w:jc w:val="both"/>
        <w:rPr>
          <w:rFonts w:ascii="Arial" w:eastAsia="Times New Roman" w:hAnsi="Arial" w:cs="Arial"/>
          <w:i/>
          <w:iCs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To cope with long-range interactions, the Particle Mesh Ewald method was used; the SHAKE algorithm was applied to bonds involving hydrogen atoms.</w:t>
      </w:r>
    </w:p>
    <w:p w14:paraId="2940C268" w14:textId="05C84BE7" w:rsidR="00B913AB" w:rsidRPr="007D53D1" w:rsidRDefault="00B913AB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="00EF05B8" w:rsidRPr="007D53D1">
        <w:rPr>
          <w:rFonts w:ascii="Arial" w:eastAsia="Times New Roman" w:hAnsi="Arial" w:cs="Arial"/>
          <w:sz w:val="20"/>
          <w:szCs w:val="20"/>
          <w:lang w:val="en-US" w:eastAsia="de-DE"/>
        </w:rPr>
        <w:t>Section|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Minimization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</w:p>
    <w:p w14:paraId="66E200E0" w14:textId="67E52DD5" w:rsidR="002234DC" w:rsidRDefault="0017286A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At the beginning, {17,500|maxcyc} steps of steepest descent and conjugate gradient </w:t>
      </w:r>
      <w:r w:rsidR="002234D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minimization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were performed. </w:t>
      </w:r>
    </w:p>
    <w:p w14:paraId="347B9792" w14:textId="77777777" w:rsidR="0036457B" w:rsidRPr="0036457B" w:rsidRDefault="0036457B" w:rsidP="0036457B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36457B">
        <w:rPr>
          <w:rFonts w:ascii="Arial" w:eastAsia="Times New Roman" w:hAnsi="Arial" w:cs="Arial"/>
          <w:sz w:val="20"/>
          <w:szCs w:val="20"/>
          <w:lang w:val="en-US" w:eastAsia="de-DE"/>
        </w:rPr>
        <w:t xml:space="preserve">&lt;for </w:t>
      </w:r>
      <w:proofErr w:type="spellStart"/>
      <w:r w:rsidRPr="0036457B">
        <w:rPr>
          <w:rFonts w:ascii="Arial" w:eastAsia="Times New Roman" w:hAnsi="Arial" w:cs="Arial"/>
          <w:sz w:val="20"/>
          <w:szCs w:val="20"/>
          <w:lang w:val="en-US" w:eastAsia="de-DE"/>
        </w:rPr>
        <w:t>each|cycles</w:t>
      </w:r>
      <w:proofErr w:type="spellEnd"/>
      <w:r w:rsidRPr="0036457B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of minimization&gt; print {2500|maxcyc}, steps of minimization were performed.</w:t>
      </w:r>
    </w:p>
    <w:p w14:paraId="6BF00320" w14:textId="6079CA8C" w:rsidR="003E63EA" w:rsidRPr="007D53D1" w:rsidRDefault="0036457B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36457B">
        <w:rPr>
          <w:rFonts w:ascii="Arial" w:eastAsia="Times New Roman" w:hAnsi="Arial" w:cs="Arial"/>
          <w:sz w:val="20"/>
          <w:szCs w:val="20"/>
          <w:lang w:val="en-US" w:eastAsia="de-DE"/>
        </w:rPr>
        <w:t xml:space="preserve">During these steps positional harmonic restraints with a force constant of &lt;for </w:t>
      </w:r>
      <w:proofErr w:type="spellStart"/>
      <w:r w:rsidRPr="0036457B">
        <w:rPr>
          <w:rFonts w:ascii="Arial" w:eastAsia="Times New Roman" w:hAnsi="Arial" w:cs="Arial"/>
          <w:sz w:val="20"/>
          <w:szCs w:val="20"/>
          <w:lang w:val="en-US" w:eastAsia="de-DE"/>
        </w:rPr>
        <w:t>each|cycles</w:t>
      </w:r>
      <w:proofErr w:type="spellEnd"/>
      <w:r w:rsidRPr="0036457B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of minimization&gt; print {25 kcal mol-1 Å</w:t>
      </w:r>
      <w:r w:rsidRPr="008A0961">
        <w:rPr>
          <w:rFonts w:ascii="Arial" w:eastAsia="Times New Roman" w:hAnsi="Arial" w:cs="Arial"/>
          <w:sz w:val="20"/>
          <w:szCs w:val="20"/>
          <w:vertAlign w:val="superscript"/>
          <w:lang w:val="en-US" w:eastAsia="de-DE"/>
        </w:rPr>
        <w:t>-2</w:t>
      </w:r>
      <w:r w:rsidRPr="0036457B">
        <w:rPr>
          <w:rFonts w:ascii="Arial" w:eastAsia="Times New Roman" w:hAnsi="Arial" w:cs="Arial"/>
          <w:sz w:val="20"/>
          <w:szCs w:val="20"/>
          <w:lang w:val="en-US" w:eastAsia="de-DE"/>
        </w:rPr>
        <w:t>|restraint_wt} were applied to solute atoms.</w:t>
      </w:r>
    </w:p>
    <w:p w14:paraId="56BC9C1F" w14:textId="266EB400" w:rsidR="00AA0AB2" w:rsidRPr="007D53D1" w:rsidRDefault="00B913AB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="00EF05B8" w:rsidRPr="007D53D1">
        <w:rPr>
          <w:rFonts w:ascii="Arial" w:eastAsia="Times New Roman" w:hAnsi="Arial" w:cs="Arial"/>
          <w:sz w:val="20"/>
          <w:szCs w:val="20"/>
          <w:lang w:val="en-US" w:eastAsia="de-DE"/>
        </w:rPr>
        <w:t>Section|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Thermalization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</w:p>
    <w:p w14:paraId="21984B01" w14:textId="5E8561D9" w:rsidR="009A22D0" w:rsidRPr="007D53D1" w:rsidRDefault="008B1288" w:rsidP="008B1288">
      <w:pPr>
        <w:jc w:val="both"/>
        <w:rPr>
          <w:rFonts w:ascii="Arial" w:hAnsi="Arial" w:cs="Arial"/>
          <w:sz w:val="20"/>
          <w:szCs w:val="20"/>
          <w:lang w:val="en-US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Thereafter, {50 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ps|simulation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ime} </w:t>
      </w:r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of {NVT|MD} simulations </w:t>
      </w:r>
      <w:r w:rsidR="009A22D0" w:rsidRPr="007D53D1">
        <w:rPr>
          <w:rFonts w:ascii="Arial" w:eastAsia="Times New Roman" w:hAnsi="Arial" w:cs="Arial"/>
          <w:sz w:val="20"/>
          <w:szCs w:val="20"/>
          <w:lang w:val="en-US" w:eastAsia="de-DE"/>
        </w:rPr>
        <w:t>were conducted</w:t>
      </w:r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</w:p>
    <w:p w14:paraId="1119C6E2" w14:textId="412DF8A9" w:rsidR="008B1288" w:rsidRPr="007D53D1" w:rsidRDefault="009A22D0" w:rsidP="00A73587">
      <w:pPr>
        <w:jc w:val="both"/>
        <w:rPr>
          <w:rFonts w:ascii="Arial" w:hAnsi="Arial" w:cs="Arial"/>
          <w:sz w:val="20"/>
          <w:szCs w:val="20"/>
          <w:lang w:val="en-US"/>
        </w:rPr>
      </w:pPr>
      <w:r w:rsidRPr="007D53D1">
        <w:rPr>
          <w:rFonts w:ascii="Arial" w:hAnsi="Arial" w:cs="Arial"/>
          <w:sz w:val="20"/>
          <w:szCs w:val="20"/>
          <w:lang w:val="en-US"/>
        </w:rPr>
        <w:t xml:space="preserve">The system </w:t>
      </w:r>
      <w:r w:rsidR="00FF1D0E">
        <w:rPr>
          <w:rFonts w:ascii="Arial" w:hAnsi="Arial" w:cs="Arial"/>
          <w:sz w:val="20"/>
          <w:szCs w:val="20"/>
          <w:lang w:val="en-US"/>
        </w:rPr>
        <w:t>was</w:t>
      </w:r>
      <w:r w:rsidR="00FF1D0E" w:rsidRPr="007D53D1">
        <w:rPr>
          <w:rFonts w:ascii="Arial" w:hAnsi="Arial" w:cs="Arial"/>
          <w:sz w:val="20"/>
          <w:szCs w:val="20"/>
          <w:lang w:val="en-US"/>
        </w:rPr>
        <w:t xml:space="preserve"> </w:t>
      </w:r>
      <w:r w:rsidRPr="007D53D1">
        <w:rPr>
          <w:rFonts w:ascii="Arial" w:hAnsi="Arial" w:cs="Arial"/>
          <w:sz w:val="20"/>
          <w:szCs w:val="20"/>
          <w:lang w:val="en-US"/>
        </w:rPr>
        <w:t xml:space="preserve">then </w:t>
      </w:r>
      <w:r w:rsidR="008B1288" w:rsidRPr="007D53D1">
        <w:rPr>
          <w:rFonts w:ascii="Arial" w:hAnsi="Arial" w:cs="Arial"/>
          <w:sz w:val="20"/>
          <w:szCs w:val="20"/>
          <w:lang w:val="en-US"/>
        </w:rPr>
        <w:t>heat</w:t>
      </w:r>
      <w:r w:rsidRPr="007D53D1">
        <w:rPr>
          <w:rFonts w:ascii="Arial" w:hAnsi="Arial" w:cs="Arial"/>
          <w:sz w:val="20"/>
          <w:szCs w:val="20"/>
          <w:lang w:val="en-US"/>
        </w:rPr>
        <w:t>ed</w:t>
      </w:r>
      <w:r w:rsidR="008B1288" w:rsidRPr="007D53D1">
        <w:rPr>
          <w:rFonts w:ascii="Arial" w:hAnsi="Arial" w:cs="Arial"/>
          <w:sz w:val="20"/>
          <w:szCs w:val="20"/>
          <w:lang w:val="en-US"/>
        </w:rPr>
        <w:t xml:space="preserve"> up to {100 K|temp0}.</w:t>
      </w:r>
    </w:p>
    <w:p w14:paraId="07A09A9B" w14:textId="3BB1133F" w:rsidR="008464F0" w:rsidRPr="007D53D1" w:rsidRDefault="008464F0" w:rsidP="008464F0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hAnsi="Arial" w:cs="Arial"/>
          <w:sz w:val="20"/>
          <w:szCs w:val="20"/>
          <w:lang w:val="en-US"/>
        </w:rPr>
        <w:t xml:space="preserve">The previous step is followed by 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{300</w:t>
      </w:r>
      <w:r w:rsidR="00777DDF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="00777DDF">
        <w:rPr>
          <w:rFonts w:ascii="Arial" w:eastAsia="Times New Roman" w:hAnsi="Arial" w:cs="Arial"/>
          <w:sz w:val="20"/>
          <w:szCs w:val="20"/>
          <w:lang w:val="en-US" w:eastAsia="de-DE"/>
        </w:rPr>
        <w:t>ps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|simulation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ime}</w:t>
      </w:r>
      <w:r w:rsidR="006B3240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Pr="007D53D1">
        <w:rPr>
          <w:rFonts w:ascii="Arial" w:hAnsi="Arial" w:cs="Arial"/>
          <w:sz w:val="20"/>
          <w:szCs w:val="20"/>
          <w:lang w:val="en-US"/>
        </w:rPr>
        <w:t>simulations to adjust the density of the simulation box to a pressure of {1 atm|pres0} and to heat the system to {300 K|temp0}. During these steps, a harmonic potential with a force constant of {10 kcal mol</w:t>
      </w:r>
      <w:r w:rsidRPr="007D53D1">
        <w:rPr>
          <w:rFonts w:ascii="Arial" w:hAnsi="Arial" w:cs="Arial"/>
          <w:sz w:val="20"/>
          <w:szCs w:val="20"/>
          <w:vertAlign w:val="superscript"/>
          <w:lang w:val="en-US"/>
        </w:rPr>
        <w:t>-1</w:t>
      </w:r>
      <w:r w:rsidRPr="007D53D1">
        <w:rPr>
          <w:rFonts w:ascii="Arial" w:hAnsi="Arial" w:cs="Arial"/>
          <w:sz w:val="20"/>
          <w:szCs w:val="20"/>
          <w:lang w:val="en-US"/>
        </w:rPr>
        <w:t xml:space="preserve"> Å</w:t>
      </w:r>
      <w:r w:rsidRPr="007D53D1">
        <w:rPr>
          <w:rFonts w:ascii="Arial" w:hAnsi="Arial" w:cs="Arial"/>
          <w:sz w:val="20"/>
          <w:szCs w:val="20"/>
          <w:vertAlign w:val="superscript"/>
          <w:lang w:val="en-US"/>
        </w:rPr>
        <w:t>-2</w:t>
      </w:r>
      <w:r w:rsidRPr="007D53D1">
        <w:rPr>
          <w:rFonts w:ascii="Arial" w:hAnsi="Arial" w:cs="Arial"/>
          <w:sz w:val="20"/>
          <w:szCs w:val="20"/>
          <w:lang w:val="en-US"/>
        </w:rPr>
        <w:t xml:space="preserve">|restraint_wt} was applied to the </w:t>
      </w:r>
      <w:r w:rsidR="00FF1D0E">
        <w:rPr>
          <w:rFonts w:ascii="Arial" w:eastAsia="Times New Roman" w:hAnsi="Arial" w:cs="Arial"/>
          <w:sz w:val="20"/>
          <w:szCs w:val="20"/>
          <w:lang w:val="en-US" w:eastAsia="de-DE"/>
        </w:rPr>
        <w:t>solute atoms.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</w:p>
    <w:p w14:paraId="7691B6B1" w14:textId="541BABC7" w:rsidR="00E114D1" w:rsidRPr="007D53D1" w:rsidRDefault="008464F0" w:rsidP="00156B2C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As the final step in thermalization, {300 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ps|simulation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ime}</w:t>
      </w:r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{NVT|MD}</w:t>
      </w:r>
      <w:r w:rsidR="00FF1D0E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simulations were</w:t>
      </w:r>
      <w:r w:rsidR="00E13E4E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performed</w:t>
      </w:r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</w:p>
    <w:p w14:paraId="27E0E72F" w14:textId="0B2C058A" w:rsidR="008464F0" w:rsidRPr="007D53D1" w:rsidRDefault="00156B2C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During this</w:t>
      </w:r>
      <w:r w:rsidR="00A675AF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process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,</w:t>
      </w:r>
      <w:r w:rsidR="008464F0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he restraint forces o</w:t>
      </w:r>
      <w:r w:rsidR="00FF1D0E">
        <w:rPr>
          <w:rFonts w:ascii="Arial" w:eastAsia="Times New Roman" w:hAnsi="Arial" w:cs="Arial"/>
          <w:sz w:val="20"/>
          <w:szCs w:val="20"/>
          <w:lang w:val="en-US" w:eastAsia="de-DE"/>
        </w:rPr>
        <w:t>n solute atoms</w:t>
      </w:r>
      <w:r w:rsidR="00E167F2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were gradually reduced</w:t>
      </w:r>
      <w:r w:rsidR="008464F0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o {0 kcal mol</w:t>
      </w:r>
      <w:r w:rsidR="008464F0" w:rsidRPr="007D53D1">
        <w:rPr>
          <w:rFonts w:ascii="Arial" w:eastAsia="Times New Roman" w:hAnsi="Arial" w:cs="Arial"/>
          <w:sz w:val="20"/>
          <w:szCs w:val="20"/>
          <w:vertAlign w:val="superscript"/>
          <w:lang w:val="en-US" w:eastAsia="de-DE"/>
        </w:rPr>
        <w:t>-1</w:t>
      </w:r>
      <w:r w:rsidR="008464F0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Å</w:t>
      </w:r>
      <w:r w:rsidR="008464F0" w:rsidRPr="007D53D1">
        <w:rPr>
          <w:rFonts w:ascii="Arial" w:eastAsia="Times New Roman" w:hAnsi="Arial" w:cs="Arial"/>
          <w:sz w:val="20"/>
          <w:szCs w:val="20"/>
          <w:vertAlign w:val="superscript"/>
          <w:lang w:val="en-US" w:eastAsia="de-DE"/>
        </w:rPr>
        <w:t>-2</w:t>
      </w:r>
      <w:r w:rsidR="008464F0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|restraint_wt} within the first {100 </w:t>
      </w:r>
      <w:proofErr w:type="spellStart"/>
      <w:r w:rsidR="008464F0" w:rsidRPr="007D53D1">
        <w:rPr>
          <w:rFonts w:ascii="Arial" w:eastAsia="Times New Roman" w:hAnsi="Arial" w:cs="Arial"/>
          <w:sz w:val="20"/>
          <w:szCs w:val="20"/>
          <w:lang w:val="en-US" w:eastAsia="de-DE"/>
        </w:rPr>
        <w:t>ps|simulation</w:t>
      </w:r>
      <w:proofErr w:type="spellEnd"/>
      <w:r w:rsidR="008464F0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ime}</w:t>
      </w:r>
      <w:r w:rsidR="000215D5" w:rsidRPr="007D53D1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  <w:r w:rsidR="008464F0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</w:p>
    <w:p w14:paraId="0B13D079" w14:textId="2EF6B385" w:rsidR="00EB2DB1" w:rsidRPr="007D53D1" w:rsidRDefault="00B913AB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="00EF05B8" w:rsidRPr="007D53D1">
        <w:rPr>
          <w:rFonts w:ascii="Arial" w:eastAsia="Times New Roman" w:hAnsi="Arial" w:cs="Arial"/>
          <w:sz w:val="20"/>
          <w:szCs w:val="20"/>
          <w:lang w:val="en-US" w:eastAsia="de-DE"/>
        </w:rPr>
        <w:t>Section|</w:t>
      </w:r>
      <w:r w:rsidR="007A6DA5" w:rsidRPr="007D53D1">
        <w:rPr>
          <w:rFonts w:ascii="Arial" w:eastAsia="Times New Roman" w:hAnsi="Arial" w:cs="Arial"/>
          <w:sz w:val="20"/>
          <w:szCs w:val="20"/>
          <w:lang w:val="en-US" w:eastAsia="de-DE"/>
        </w:rPr>
        <w:t>Production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</w:p>
    <w:p w14:paraId="34F2F4F3" w14:textId="23E2666B" w:rsidR="009B526B" w:rsidRPr="007D53D1" w:rsidRDefault="009B526B" w:rsidP="009B526B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Afterward, {5|overall repetitions}</w:t>
      </w:r>
      <w:r w:rsidR="00FF1D0E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replicas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6B3240" w:rsidRPr="007D53D1">
        <w:rPr>
          <w:rFonts w:ascii="Arial" w:eastAsia="Times New Roman" w:hAnsi="Arial" w:cs="Arial"/>
          <w:sz w:val="20"/>
          <w:szCs w:val="20"/>
          <w:lang w:val="en-US" w:eastAsia="de-DE"/>
        </w:rPr>
        <w:t>of</w:t>
      </w:r>
      <w:r w:rsidR="008545A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independent production</w:t>
      </w:r>
      <w:r w:rsidR="000215D5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{NVT|MD}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simulations were performed.</w:t>
      </w:r>
    </w:p>
    <w:p w14:paraId="10251A3F" w14:textId="6BF6B050" w:rsidR="007D53D1" w:rsidRPr="007D53D1" w:rsidRDefault="009B526B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hAnsi="Arial" w:cs="Arial"/>
          <w:sz w:val="20"/>
          <w:szCs w:val="20"/>
          <w:lang w:val="en-US"/>
        </w:rPr>
        <w:lastRenderedPageBreak/>
        <w:t xml:space="preserve">For </w:t>
      </w:r>
      <w:r w:rsidR="000215D5" w:rsidRPr="007D53D1">
        <w:rPr>
          <w:rFonts w:ascii="Arial" w:hAnsi="Arial" w:cs="Arial"/>
          <w:sz w:val="20"/>
          <w:szCs w:val="20"/>
          <w:lang w:val="en-US"/>
        </w:rPr>
        <w:t>each</w:t>
      </w:r>
      <w:r w:rsidRPr="007D53D1">
        <w:rPr>
          <w:rFonts w:ascii="Arial" w:hAnsi="Arial" w:cs="Arial"/>
          <w:sz w:val="20"/>
          <w:szCs w:val="20"/>
          <w:lang w:val="en-US"/>
        </w:rPr>
        <w:t xml:space="preserve"> production</w:t>
      </w:r>
      <w:r w:rsidR="000215D5" w:rsidRPr="007D53D1">
        <w:rPr>
          <w:rFonts w:ascii="Arial" w:hAnsi="Arial" w:cs="Arial"/>
          <w:sz w:val="20"/>
          <w:szCs w:val="20"/>
          <w:lang w:val="en-US"/>
        </w:rPr>
        <w:t xml:space="preserve"> run</w:t>
      </w:r>
      <w:r w:rsidRPr="007D53D1">
        <w:rPr>
          <w:rFonts w:ascii="Arial" w:hAnsi="Arial" w:cs="Arial"/>
          <w:sz w:val="20"/>
          <w:szCs w:val="20"/>
          <w:lang w:val="en-US"/>
        </w:rPr>
        <w:t xml:space="preserve">, 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simulations</w:t>
      </w:r>
      <w:r w:rsidR="000215D5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of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{2 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ns|simulation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ime} w</w:t>
      </w:r>
      <w:r w:rsidR="000215D5" w:rsidRPr="007D53D1">
        <w:rPr>
          <w:rFonts w:ascii="Arial" w:eastAsia="Times New Roman" w:hAnsi="Arial" w:cs="Arial"/>
          <w:sz w:val="20"/>
          <w:szCs w:val="20"/>
          <w:lang w:val="en-US" w:eastAsia="de-DE"/>
        </w:rPr>
        <w:t>ere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D85864" w:rsidRPr="007D53D1">
        <w:rPr>
          <w:rFonts w:ascii="Arial" w:eastAsia="Times New Roman" w:hAnsi="Arial" w:cs="Arial"/>
          <w:sz w:val="20"/>
          <w:szCs w:val="20"/>
          <w:lang w:val="en-US" w:eastAsia="de-DE"/>
        </w:rPr>
        <w:t>performed</w:t>
      </w:r>
      <w:r w:rsidR="000215D5" w:rsidRPr="007D53D1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</w:p>
    <w:sectPr w:rsidR="007D53D1" w:rsidRPr="007D53D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817C7"/>
    <w:multiLevelType w:val="hybridMultilevel"/>
    <w:tmpl w:val="8F146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61C1"/>
    <w:rsid w:val="00013409"/>
    <w:rsid w:val="000215D5"/>
    <w:rsid w:val="00041907"/>
    <w:rsid w:val="00044C4B"/>
    <w:rsid w:val="0007421A"/>
    <w:rsid w:val="000A326F"/>
    <w:rsid w:val="000B683B"/>
    <w:rsid w:val="000C17F0"/>
    <w:rsid w:val="000E4D83"/>
    <w:rsid w:val="00101B81"/>
    <w:rsid w:val="00116591"/>
    <w:rsid w:val="0012416C"/>
    <w:rsid w:val="00156B2C"/>
    <w:rsid w:val="00165748"/>
    <w:rsid w:val="00166957"/>
    <w:rsid w:val="00166B16"/>
    <w:rsid w:val="0017286A"/>
    <w:rsid w:val="00176E9F"/>
    <w:rsid w:val="00193A6E"/>
    <w:rsid w:val="00194C92"/>
    <w:rsid w:val="001B0358"/>
    <w:rsid w:val="001B46B1"/>
    <w:rsid w:val="001C37B8"/>
    <w:rsid w:val="00200AF4"/>
    <w:rsid w:val="002051CE"/>
    <w:rsid w:val="002234DC"/>
    <w:rsid w:val="00233924"/>
    <w:rsid w:val="002374EF"/>
    <w:rsid w:val="00246166"/>
    <w:rsid w:val="00253D1A"/>
    <w:rsid w:val="002702C8"/>
    <w:rsid w:val="00291212"/>
    <w:rsid w:val="002952CC"/>
    <w:rsid w:val="00295618"/>
    <w:rsid w:val="002A2671"/>
    <w:rsid w:val="002E61C1"/>
    <w:rsid w:val="002E6B6F"/>
    <w:rsid w:val="002E794F"/>
    <w:rsid w:val="00307EAE"/>
    <w:rsid w:val="00317654"/>
    <w:rsid w:val="0032194A"/>
    <w:rsid w:val="0036063E"/>
    <w:rsid w:val="0036457B"/>
    <w:rsid w:val="00381EDD"/>
    <w:rsid w:val="0039658E"/>
    <w:rsid w:val="003C77C6"/>
    <w:rsid w:val="003E1415"/>
    <w:rsid w:val="003E63EA"/>
    <w:rsid w:val="003F1F4D"/>
    <w:rsid w:val="00420F1B"/>
    <w:rsid w:val="00460E84"/>
    <w:rsid w:val="0049459A"/>
    <w:rsid w:val="004B59EF"/>
    <w:rsid w:val="004C4118"/>
    <w:rsid w:val="004D25F8"/>
    <w:rsid w:val="004D30D9"/>
    <w:rsid w:val="0051629B"/>
    <w:rsid w:val="00521D86"/>
    <w:rsid w:val="00524E28"/>
    <w:rsid w:val="0057772C"/>
    <w:rsid w:val="005868B6"/>
    <w:rsid w:val="005D3D71"/>
    <w:rsid w:val="0060739B"/>
    <w:rsid w:val="0061403C"/>
    <w:rsid w:val="00635A30"/>
    <w:rsid w:val="006418FA"/>
    <w:rsid w:val="006464EB"/>
    <w:rsid w:val="00667816"/>
    <w:rsid w:val="0067120D"/>
    <w:rsid w:val="00680675"/>
    <w:rsid w:val="00683C6C"/>
    <w:rsid w:val="006A306F"/>
    <w:rsid w:val="006B0AD3"/>
    <w:rsid w:val="006B3240"/>
    <w:rsid w:val="006B39C5"/>
    <w:rsid w:val="006C1B15"/>
    <w:rsid w:val="006C7327"/>
    <w:rsid w:val="006D11D0"/>
    <w:rsid w:val="006D59A8"/>
    <w:rsid w:val="006F7DCC"/>
    <w:rsid w:val="00711CB3"/>
    <w:rsid w:val="0071248E"/>
    <w:rsid w:val="0072221F"/>
    <w:rsid w:val="00774B3B"/>
    <w:rsid w:val="00777DDF"/>
    <w:rsid w:val="0079091B"/>
    <w:rsid w:val="00792ACA"/>
    <w:rsid w:val="007942C9"/>
    <w:rsid w:val="007A6AF6"/>
    <w:rsid w:val="007A6DA5"/>
    <w:rsid w:val="007C1E17"/>
    <w:rsid w:val="007D53D1"/>
    <w:rsid w:val="007F0585"/>
    <w:rsid w:val="00802179"/>
    <w:rsid w:val="00816F95"/>
    <w:rsid w:val="00822359"/>
    <w:rsid w:val="008273A4"/>
    <w:rsid w:val="00830F12"/>
    <w:rsid w:val="008335E5"/>
    <w:rsid w:val="00835A2D"/>
    <w:rsid w:val="008464F0"/>
    <w:rsid w:val="008545A8"/>
    <w:rsid w:val="0086617E"/>
    <w:rsid w:val="0087090B"/>
    <w:rsid w:val="00886E96"/>
    <w:rsid w:val="008A0961"/>
    <w:rsid w:val="008B1288"/>
    <w:rsid w:val="008D3A3F"/>
    <w:rsid w:val="008D6C49"/>
    <w:rsid w:val="0090646B"/>
    <w:rsid w:val="009451AB"/>
    <w:rsid w:val="00974C01"/>
    <w:rsid w:val="009963B4"/>
    <w:rsid w:val="00996964"/>
    <w:rsid w:val="009A22D0"/>
    <w:rsid w:val="009A28F7"/>
    <w:rsid w:val="009B1C13"/>
    <w:rsid w:val="009B526B"/>
    <w:rsid w:val="009C105E"/>
    <w:rsid w:val="009C1470"/>
    <w:rsid w:val="009E698E"/>
    <w:rsid w:val="009F18B5"/>
    <w:rsid w:val="00A03106"/>
    <w:rsid w:val="00A128AC"/>
    <w:rsid w:val="00A146F1"/>
    <w:rsid w:val="00A50BD5"/>
    <w:rsid w:val="00A61EB4"/>
    <w:rsid w:val="00A67197"/>
    <w:rsid w:val="00A675AF"/>
    <w:rsid w:val="00A71B34"/>
    <w:rsid w:val="00A73587"/>
    <w:rsid w:val="00A77E22"/>
    <w:rsid w:val="00AA0AB2"/>
    <w:rsid w:val="00B047F1"/>
    <w:rsid w:val="00B156A1"/>
    <w:rsid w:val="00B22DFF"/>
    <w:rsid w:val="00B42102"/>
    <w:rsid w:val="00B77599"/>
    <w:rsid w:val="00B913AB"/>
    <w:rsid w:val="00BB26CA"/>
    <w:rsid w:val="00BB68F2"/>
    <w:rsid w:val="00BD020F"/>
    <w:rsid w:val="00BE04CB"/>
    <w:rsid w:val="00BF1525"/>
    <w:rsid w:val="00C36DC9"/>
    <w:rsid w:val="00C4438A"/>
    <w:rsid w:val="00C669E5"/>
    <w:rsid w:val="00C85853"/>
    <w:rsid w:val="00C91D0E"/>
    <w:rsid w:val="00CA59B2"/>
    <w:rsid w:val="00CC00D9"/>
    <w:rsid w:val="00CC2263"/>
    <w:rsid w:val="00CC381B"/>
    <w:rsid w:val="00CD157F"/>
    <w:rsid w:val="00D07CB4"/>
    <w:rsid w:val="00D1363B"/>
    <w:rsid w:val="00D16381"/>
    <w:rsid w:val="00D27E70"/>
    <w:rsid w:val="00D3449F"/>
    <w:rsid w:val="00D46A92"/>
    <w:rsid w:val="00D54D90"/>
    <w:rsid w:val="00D55644"/>
    <w:rsid w:val="00D6140C"/>
    <w:rsid w:val="00D821F4"/>
    <w:rsid w:val="00D85864"/>
    <w:rsid w:val="00DA30CC"/>
    <w:rsid w:val="00DC067B"/>
    <w:rsid w:val="00DD381C"/>
    <w:rsid w:val="00DD39BA"/>
    <w:rsid w:val="00DE07FC"/>
    <w:rsid w:val="00E114D1"/>
    <w:rsid w:val="00E12EDB"/>
    <w:rsid w:val="00E13E4E"/>
    <w:rsid w:val="00E167F2"/>
    <w:rsid w:val="00E365E1"/>
    <w:rsid w:val="00E74E3A"/>
    <w:rsid w:val="00E86B86"/>
    <w:rsid w:val="00EB2DB1"/>
    <w:rsid w:val="00EB6EFE"/>
    <w:rsid w:val="00ED5916"/>
    <w:rsid w:val="00EF05B8"/>
    <w:rsid w:val="00F010F0"/>
    <w:rsid w:val="00F02E2B"/>
    <w:rsid w:val="00F26DB5"/>
    <w:rsid w:val="00F6175E"/>
    <w:rsid w:val="00F64A45"/>
    <w:rsid w:val="00F805F9"/>
    <w:rsid w:val="00FA5D73"/>
    <w:rsid w:val="00FB2672"/>
    <w:rsid w:val="00FC3E3A"/>
    <w:rsid w:val="00FC7273"/>
    <w:rsid w:val="00FE22E0"/>
    <w:rsid w:val="00FF1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3124C"/>
  <w15:chartTrackingRefBased/>
  <w15:docId w15:val="{C5B09A67-3DD6-4602-83F6-A3DF6E51E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28AC"/>
  </w:style>
  <w:style w:type="paragraph" w:styleId="Heading1">
    <w:name w:val="heading 1"/>
    <w:basedOn w:val="Normal"/>
    <w:next w:val="Normal"/>
    <w:link w:val="Heading1Char"/>
    <w:uiPriority w:val="9"/>
    <w:qFormat/>
    <w:rsid w:val="003645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02C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64A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4A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4A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4A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4A45"/>
    <w:rPr>
      <w:b/>
      <w:bCs/>
      <w:sz w:val="20"/>
      <w:szCs w:val="20"/>
    </w:rPr>
  </w:style>
  <w:style w:type="paragraph" w:customStyle="1" w:styleId="FirstParagraph">
    <w:name w:val="First Paragraph"/>
    <w:basedOn w:val="BodyText"/>
    <w:next w:val="BodyText"/>
    <w:qFormat/>
    <w:rsid w:val="00B913AB"/>
    <w:pPr>
      <w:suppressAutoHyphens/>
      <w:spacing w:before="180" w:after="180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B913A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913AB"/>
  </w:style>
  <w:style w:type="paragraph" w:styleId="Revision">
    <w:name w:val="Revision"/>
    <w:hidden/>
    <w:uiPriority w:val="99"/>
    <w:semiHidden/>
    <w:rsid w:val="004D25F8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6457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36457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891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26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95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930987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51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99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727189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01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0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A2D5C4-32B5-4817-8B71-06F21AF6A2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453</Words>
  <Characters>2587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ko</dc:creator>
  <cp:keywords/>
  <dc:description/>
  <cp:lastModifiedBy>Fathoni Musyaffa</cp:lastModifiedBy>
  <cp:revision>17</cp:revision>
  <dcterms:created xsi:type="dcterms:W3CDTF">2021-12-20T13:10:00Z</dcterms:created>
  <dcterms:modified xsi:type="dcterms:W3CDTF">2022-03-14T13:33:00Z</dcterms:modified>
</cp:coreProperties>
</file>